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4B64F" w14:textId="77777777" w:rsidR="00757C9D" w:rsidRPr="00757C9D" w:rsidRDefault="00757C9D" w:rsidP="00757C9D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两大作用是什么</w:t>
      </w:r>
    </w:p>
    <w:p w14:paraId="57D2B30A" w14:textId="77777777" w:rsidR="00757C9D" w:rsidRPr="00757C9D" w:rsidRDefault="00757C9D" w:rsidP="00757C9D">
      <w:pPr>
        <w:widowControl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hyperlink r:id="rId5" w:tgtFrame="_blank" w:history="1"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CSS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的两大作用是</w:t>
        </w:r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24"/>
            <w:szCs w:val="24"/>
            <w:u w:val="single"/>
            <w14:ligatures w14:val="none"/>
          </w:rPr>
          <w:t>样式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和</w:t>
        </w:r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24"/>
            <w:szCs w:val="24"/>
            <w:u w:val="single"/>
            <w14:ligatures w14:val="none"/>
          </w:rPr>
          <w:t>布局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。样式是指为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HTML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元素添加字体、颜色、间距等外观效果。布局是指为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HTML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元素指定位置和大小，以及控制不同设备和屏幕尺寸下的显示方式</w:t>
        </w:r>
      </w:hyperlink>
      <w:hyperlink r:id="rId6" w:tgtFrame="_blank" w:history="1"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15"/>
            <w:szCs w:val="15"/>
            <w:u w:val="single"/>
            <w:vertAlign w:val="superscript"/>
            <w14:ligatures w14:val="none"/>
          </w:rPr>
          <w:t>1</w:t>
        </w:r>
      </w:hyperlink>
      <w:hyperlink r:id="rId7" w:tgtFrame="_blank" w:history="1"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15"/>
            <w:szCs w:val="15"/>
            <w:u w:val="single"/>
            <w:vertAlign w:val="superscript"/>
            <w14:ligatures w14:val="none"/>
          </w:rPr>
          <w:t>2</w:t>
        </w:r>
      </w:hyperlink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。</w:t>
      </w:r>
    </w:p>
    <w:p w14:paraId="492B6544" w14:textId="77777777" w:rsidR="00757C9D" w:rsidRPr="00757C9D" w:rsidRDefault="00757C9D" w:rsidP="00757C9D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proofErr w:type="gramStart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符有哪</w:t>
      </w:r>
      <w:proofErr w:type="gram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几类，分别举例说明</w:t>
      </w:r>
    </w:p>
    <w:p w14:paraId="20D8CB5B" w14:textId="77777777" w:rsidR="00757C9D" w:rsidRPr="00757C9D" w:rsidRDefault="00757C9D" w:rsidP="00757C9D">
      <w:pPr>
        <w:widowControl/>
        <w:spacing w:before="150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proofErr w:type="gramStart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符有以下</w:t>
      </w:r>
      <w:proofErr w:type="gram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几类：</w:t>
      </w:r>
    </w:p>
    <w:p w14:paraId="37FE19E2" w14:textId="77777777" w:rsidR="00757C9D" w:rsidRPr="00757C9D" w:rsidRDefault="00757C9D" w:rsidP="00757C9D">
      <w:pPr>
        <w:widowControl/>
        <w:numPr>
          <w:ilvl w:val="0"/>
          <w:numId w:val="3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元素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标签名来选择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p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的段落元素，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h1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的一级标题元素。</w:t>
      </w:r>
    </w:p>
    <w:p w14:paraId="2A33B2F1" w14:textId="77777777" w:rsidR="00757C9D" w:rsidRPr="00757C9D" w:rsidRDefault="00757C9D" w:rsidP="00757C9D">
      <w:pPr>
        <w:widowControl/>
        <w:numPr>
          <w:ilvl w:val="0"/>
          <w:numId w:val="3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类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la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值来选择，以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.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开头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.re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la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包含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re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元素，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.</w:t>
      </w:r>
      <w:proofErr w:type="spellStart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box.red</w:t>
      </w:r>
      <w:proofErr w:type="spell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la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包含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box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和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re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元素。</w:t>
      </w:r>
    </w:p>
    <w:p w14:paraId="1C64981A" w14:textId="77777777" w:rsidR="00757C9D" w:rsidRPr="00757C9D" w:rsidRDefault="00757C9D" w:rsidP="00757C9D">
      <w:pPr>
        <w:widowControl/>
        <w:numPr>
          <w:ilvl w:val="0"/>
          <w:numId w:val="3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ID</w:t>
      </w: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i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值来选择，以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#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开头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#main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i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为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main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元素，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#main p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i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为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main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元素内部的所有段落元素。</w:t>
      </w:r>
    </w:p>
    <w:p w14:paraId="5A2BDB09" w14:textId="77777777" w:rsidR="00757C9D" w:rsidRPr="00757C9D" w:rsidRDefault="00757C9D" w:rsidP="00757C9D">
      <w:pPr>
        <w:widowControl/>
        <w:numPr>
          <w:ilvl w:val="0"/>
          <w:numId w:val="4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属性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任意属性和属性值来选择，以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[]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包围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[</w:t>
      </w:r>
      <w:proofErr w:type="spellStart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href</w:t>
      </w:r>
      <w:proofErr w:type="spellEnd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]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</w:t>
      </w:r>
      <w:proofErr w:type="gramStart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有</w:t>
      </w:r>
      <w:proofErr w:type="spellStart"/>
      <w:proofErr w:type="gram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ref</w:t>
      </w:r>
      <w:proofErr w:type="spell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的元素，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[</w:t>
      </w:r>
      <w:proofErr w:type="spellStart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href</w:t>
      </w:r>
      <w:proofErr w:type="spellEnd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="https://www.w3schools.com"]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所有</w:t>
      </w:r>
      <w:proofErr w:type="spellStart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ref</w:t>
      </w:r>
      <w:proofErr w:type="spell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值为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tps://www.w3schools.com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元素。</w:t>
      </w:r>
    </w:p>
    <w:p w14:paraId="5F7ECDF2" w14:textId="77777777" w:rsidR="00757C9D" w:rsidRPr="00757C9D" w:rsidRDefault="00757C9D" w:rsidP="00757C9D">
      <w:pPr>
        <w:widowControl/>
        <w:numPr>
          <w:ilvl w:val="0"/>
          <w:numId w:val="4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proofErr w:type="gramStart"/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伪类选择</w:t>
      </w:r>
      <w:proofErr w:type="gramEnd"/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根据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状态或位置来选择，以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: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开头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:hover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鼠标悬停时的元素，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:first-child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选择每个父元素的第一个子元素。</w:t>
      </w:r>
    </w:p>
    <w:p w14:paraId="1EAFA96A" w14:textId="77777777" w:rsidR="00757C9D" w:rsidRPr="00757C9D" w:rsidRDefault="00757C9D" w:rsidP="00757C9D">
      <w:pPr>
        <w:widowControl/>
        <w:numPr>
          <w:ilvl w:val="0"/>
          <w:numId w:val="4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hyperlink r:id="rId8" w:tgtFrame="_blank" w:history="1"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24"/>
            <w:szCs w:val="24"/>
            <w:u w:val="single"/>
            <w14:ligatures w14:val="none"/>
          </w:rPr>
          <w:t>伪元素选择符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：根据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HTML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元素的内容或结构来选择，以</w:t>
        </w:r>
        <w:r w:rsidRPr="00757C9D">
          <w:rPr>
            <w:rFonts w:ascii="宋体" w:eastAsia="宋体" w:hAnsi="宋体" w:cs="宋体"/>
            <w:kern w:val="0"/>
            <w:szCs w:val="21"/>
            <w14:ligatures w14:val="none"/>
          </w:rPr>
          <w:t>::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开头，例如</w:t>
        </w:r>
        <w:r w:rsidRPr="00757C9D">
          <w:rPr>
            <w:rFonts w:ascii="宋体" w:eastAsia="宋体" w:hAnsi="宋体" w:cs="宋体"/>
            <w:kern w:val="0"/>
            <w:szCs w:val="21"/>
            <w14:ligatures w14:val="none"/>
          </w:rPr>
          <w:t>::before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在每个选中的元素之前插入内容，</w:t>
        </w:r>
        <w:r w:rsidRPr="00757C9D">
          <w:rPr>
            <w:rFonts w:ascii="宋体" w:eastAsia="宋体" w:hAnsi="宋体" w:cs="宋体"/>
            <w:kern w:val="0"/>
            <w:szCs w:val="21"/>
            <w14:ligatures w14:val="none"/>
          </w:rPr>
          <w:t>::first-line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选择每个选中的元素的第一行</w:t>
        </w:r>
      </w:hyperlink>
      <w:hyperlink r:id="rId9" w:tgtFrame="_blank" w:history="1"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15"/>
            <w:szCs w:val="15"/>
            <w:u w:val="single"/>
            <w:vertAlign w:val="superscript"/>
            <w14:ligatures w14:val="none"/>
          </w:rPr>
          <w:t>1</w:t>
        </w:r>
      </w:hyperlink>
      <w:hyperlink r:id="rId10" w:tgtFrame="_blank" w:history="1">
        <w:r w:rsidRPr="00757C9D">
          <w:rPr>
            <w:rFonts w:ascii="Roboto" w:eastAsia="宋体" w:hAnsi="Roboto" w:cs="宋体"/>
            <w:b/>
            <w:bCs/>
            <w:color w:val="0000FF"/>
            <w:kern w:val="0"/>
            <w:sz w:val="15"/>
            <w:szCs w:val="15"/>
            <w:u w:val="single"/>
            <w:vertAlign w:val="superscript"/>
            <w14:ligatures w14:val="none"/>
          </w:rPr>
          <w:t>3</w:t>
        </w:r>
      </w:hyperlink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。</w:t>
      </w:r>
    </w:p>
    <w:p w14:paraId="5402FB95" w14:textId="77777777" w:rsidR="00757C9D" w:rsidRPr="00757C9D" w:rsidRDefault="00757C9D" w:rsidP="00757C9D">
      <w:pPr>
        <w:widowControl/>
        <w:numPr>
          <w:ilvl w:val="0"/>
          <w:numId w:val="5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使用方式有哪几类，相对优先级如何？</w:t>
      </w:r>
    </w:p>
    <w:p w14:paraId="117A6630" w14:textId="77777777" w:rsidR="00757C9D" w:rsidRPr="00757C9D" w:rsidRDefault="00757C9D" w:rsidP="00757C9D">
      <w:pPr>
        <w:widowControl/>
        <w:spacing w:before="150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的使用方式有以下几类：</w:t>
      </w:r>
    </w:p>
    <w:p w14:paraId="1FAEF7DC" w14:textId="77777777" w:rsidR="00757C9D" w:rsidRPr="00757C9D" w:rsidRDefault="00757C9D" w:rsidP="00757C9D">
      <w:pPr>
        <w:widowControl/>
        <w:numPr>
          <w:ilvl w:val="0"/>
          <w:numId w:val="6"/>
        </w:numPr>
        <w:spacing w:beforeAutospacing="1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内联样式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元素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style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属性</w:t>
      </w:r>
      <w:proofErr w:type="gramStart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中直接写</w:t>
      </w:r>
      <w:proofErr w:type="gramEnd"/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代码，例如</w:t>
      </w:r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&lt;p style="</w:t>
      </w:r>
      <w:proofErr w:type="spellStart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color:red</w:t>
      </w:r>
      <w:proofErr w:type="spellEnd"/>
      <w:r w:rsidRPr="00757C9D">
        <w:rPr>
          <w:rFonts w:ascii="宋体" w:eastAsia="宋体" w:hAnsi="宋体" w:cs="宋体"/>
          <w:color w:val="111111"/>
          <w:kern w:val="0"/>
          <w:szCs w:val="21"/>
          <w14:ligatures w14:val="none"/>
        </w:rPr>
        <w:t>;"&gt;这是一段红色文字&lt;/p&gt;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。</w:t>
      </w:r>
    </w:p>
    <w:p w14:paraId="16678426" w14:textId="77777777" w:rsidR="00757C9D" w:rsidRPr="00757C9D" w:rsidRDefault="00757C9D" w:rsidP="00757C9D">
      <w:pPr>
        <w:widowControl/>
        <w:numPr>
          <w:ilvl w:val="0"/>
          <w:numId w:val="6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b/>
          <w:bCs/>
          <w:color w:val="111111"/>
          <w:kern w:val="0"/>
          <w:sz w:val="24"/>
          <w:szCs w:val="24"/>
          <w14:ligatures w14:val="none"/>
        </w:rPr>
        <w:t>内部样式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：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HTML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文档的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&lt;head&gt;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标签中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&lt;style&gt;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标签包含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CSS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代码，</w:t>
      </w:r>
    </w:p>
    <w:p w14:paraId="1C455563" w14:textId="77777777" w:rsidR="00757C9D" w:rsidRPr="00757C9D" w:rsidRDefault="00757C9D" w:rsidP="00757C9D">
      <w:pPr>
        <w:widowControl/>
        <w:spacing w:before="150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相对优先级如下：</w:t>
      </w:r>
    </w:p>
    <w:p w14:paraId="2AE9778E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内联样式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内部样式表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外部样式表</w:t>
      </w:r>
    </w:p>
    <w:p w14:paraId="599C4C17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同一种使用方式下，后定义的样式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先定义的样式</w:t>
      </w:r>
    </w:p>
    <w:p w14:paraId="5C1FEF76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同一种使用方式下，更具体的选择符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 xml:space="preserve"> &gt; </w:t>
      </w:r>
      <w:r w:rsidRPr="00757C9D"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  <w:t>更通用的选择符</w:t>
      </w:r>
    </w:p>
    <w:p w14:paraId="50326B4A" w14:textId="77777777" w:rsidR="00757C9D" w:rsidRPr="00757C9D" w:rsidRDefault="00757C9D" w:rsidP="00757C9D">
      <w:pPr>
        <w:widowControl/>
        <w:numPr>
          <w:ilvl w:val="0"/>
          <w:numId w:val="7"/>
        </w:numPr>
        <w:spacing w:before="100" w:beforeAutospacing="1" w:after="100" w:afterAutospacing="1"/>
        <w:jc w:val="left"/>
        <w:rPr>
          <w:rFonts w:ascii="Roboto" w:eastAsia="宋体" w:hAnsi="Roboto" w:cs="宋体"/>
          <w:color w:val="111111"/>
          <w:kern w:val="0"/>
          <w:sz w:val="24"/>
          <w:szCs w:val="24"/>
          <w14:ligatures w14:val="none"/>
        </w:rPr>
      </w:pPr>
      <w:hyperlink r:id="rId11" w:tgtFrame="_blank" w:history="1"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任何样式都可以被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!important</w:t>
        </w:r>
        <w:r w:rsidRPr="00757C9D">
          <w:rPr>
            <w:rFonts w:ascii="Roboto" w:eastAsia="宋体" w:hAnsi="Roboto" w:cs="宋体"/>
            <w:color w:val="0000FF"/>
            <w:kern w:val="0"/>
            <w:sz w:val="24"/>
            <w:szCs w:val="24"/>
            <w:u w:val="single"/>
            <w14:ligatures w14:val="none"/>
          </w:rPr>
          <w:t>修饰符覆盖</w:t>
        </w:r>
      </w:hyperlink>
    </w:p>
    <w:p w14:paraId="394AE587" w14:textId="77777777" w:rsidR="00757C9D" w:rsidRPr="00757C9D" w:rsidRDefault="00757C9D"/>
    <w:sectPr w:rsidR="00757C9D" w:rsidRPr="00757C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34905"/>
    <w:multiLevelType w:val="multilevel"/>
    <w:tmpl w:val="F66C5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A56BF3"/>
    <w:multiLevelType w:val="multilevel"/>
    <w:tmpl w:val="358483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4F7666"/>
    <w:multiLevelType w:val="multilevel"/>
    <w:tmpl w:val="F2042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86D40"/>
    <w:multiLevelType w:val="multilevel"/>
    <w:tmpl w:val="F40E3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4A30A1"/>
    <w:multiLevelType w:val="multilevel"/>
    <w:tmpl w:val="B8F8A19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341579F"/>
    <w:multiLevelType w:val="multilevel"/>
    <w:tmpl w:val="6C8A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AE2AC6"/>
    <w:multiLevelType w:val="multilevel"/>
    <w:tmpl w:val="36D61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2261037">
    <w:abstractNumId w:val="2"/>
  </w:num>
  <w:num w:numId="2" w16cid:durableId="434444643">
    <w:abstractNumId w:val="1"/>
  </w:num>
  <w:num w:numId="3" w16cid:durableId="354428567">
    <w:abstractNumId w:val="0"/>
  </w:num>
  <w:num w:numId="4" w16cid:durableId="590891123">
    <w:abstractNumId w:val="6"/>
  </w:num>
  <w:num w:numId="5" w16cid:durableId="745302086">
    <w:abstractNumId w:val="4"/>
  </w:num>
  <w:num w:numId="6" w16cid:durableId="286156684">
    <w:abstractNumId w:val="3"/>
  </w:num>
  <w:num w:numId="7" w16cid:durableId="12115019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Da3tDC3NDY3MDNS0lEKTi0uzszPAykwrAUAfgDdyywAAAA="/>
  </w:docVars>
  <w:rsids>
    <w:rsidRoot w:val="00757C9D"/>
    <w:rsid w:val="00757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3E162"/>
  <w15:chartTrackingRefBased/>
  <w15:docId w15:val="{48670632-6376-43D9-BA55-41C6B242D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757C9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  <w:style w:type="character" w:styleId="a4">
    <w:name w:val="Hyperlink"/>
    <w:basedOn w:val="a0"/>
    <w:uiPriority w:val="99"/>
    <w:semiHidden/>
    <w:unhideWhenUsed/>
    <w:rsid w:val="00757C9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Cs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unoob.com/css/css-tutorial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schools.com/Css/" TargetMode="External"/><Relationship Id="rId11" Type="http://schemas.openxmlformats.org/officeDocument/2006/relationships/hyperlink" Target="https://www.w3schools.com/Css/" TargetMode="External"/><Relationship Id="rId5" Type="http://schemas.openxmlformats.org/officeDocument/2006/relationships/hyperlink" Target="https://www.w3schools.com/Css/" TargetMode="External"/><Relationship Id="rId10" Type="http://schemas.openxmlformats.org/officeDocument/2006/relationships/hyperlink" Target="https://www.w3schools.com/html/html_css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Css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rakuqigh@gmail.com</dc:creator>
  <cp:keywords/>
  <dc:description/>
  <cp:lastModifiedBy>agurakuqigh@gmail.com</cp:lastModifiedBy>
  <cp:revision>1</cp:revision>
  <dcterms:created xsi:type="dcterms:W3CDTF">2023-04-25T13:43:00Z</dcterms:created>
  <dcterms:modified xsi:type="dcterms:W3CDTF">2023-04-25T13:46:00Z</dcterms:modified>
</cp:coreProperties>
</file>